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2180D7" w14:textId="24544442" w:rsidR="00F17E9C" w:rsidRPr="00C75DDE" w:rsidRDefault="00000000" w:rsidP="00C75DDE">
      <w:pPr>
        <w:keepNext/>
        <w:spacing w:after="60"/>
        <w:jc w:val="center"/>
        <w:rPr>
          <w:rFonts w:ascii="Garamond" w:hAnsi="Garamond"/>
        </w:rPr>
      </w:pPr>
      <w:r w:rsidRPr="00C75DDE">
        <w:rPr>
          <w:rFonts w:ascii="Garamond" w:hAnsi="Garamond"/>
          <w:b/>
          <w:color w:val="333333"/>
        </w:rPr>
        <w:t>Michigan</w:t>
      </w:r>
    </w:p>
    <w:p w14:paraId="21589B76" w14:textId="77777777" w:rsidR="00F17E9C" w:rsidRDefault="00000000" w:rsidP="00C75DDE">
      <w:pPr>
        <w:keepNext/>
        <w:spacing w:after="60"/>
        <w:jc w:val="center"/>
        <w:rPr>
          <w:rFonts w:ascii="Garamond" w:hAnsi="Garamond"/>
          <w:color w:val="333333"/>
        </w:rPr>
      </w:pPr>
      <w:r w:rsidRPr="00C75DDE">
        <w:rPr>
          <w:rFonts w:ascii="Garamond" w:hAnsi="Garamond"/>
          <w:color w:val="333333"/>
        </w:rPr>
        <w:t>Transcripts &amp; Climate Change Mentions</w:t>
      </w:r>
    </w:p>
    <w:p w14:paraId="6200DE36" w14:textId="77777777" w:rsidR="00A81EC4" w:rsidRPr="00C75DDE" w:rsidRDefault="00A81EC4" w:rsidP="00C75DDE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658"/>
        <w:gridCol w:w="658"/>
        <w:gridCol w:w="658"/>
        <w:gridCol w:w="658"/>
        <w:gridCol w:w="658"/>
        <w:gridCol w:w="658"/>
        <w:gridCol w:w="770"/>
        <w:gridCol w:w="770"/>
        <w:gridCol w:w="770"/>
        <w:gridCol w:w="770"/>
        <w:gridCol w:w="883"/>
        <w:gridCol w:w="658"/>
      </w:tblGrid>
      <w:tr w:rsidR="00F17E9C" w:rsidRPr="00C75DDE" w14:paraId="4F04189B" w14:textId="77777777" w:rsidTr="00F17E9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5F50D24F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AA115B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CBC2D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FF4B8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01A9E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DFC24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2E1DC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3A17C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AF83D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609DD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938AA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3A40B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D2955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B7D5B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D8DABC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23</w:t>
            </w:r>
          </w:p>
        </w:tc>
      </w:tr>
      <w:tr w:rsidR="00F17E9C" w:rsidRPr="00C75DDE" w14:paraId="043A14D8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0E34C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Genese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CD78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4B50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096D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8A2A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3EE7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09F0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2A2A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7580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80F0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66D1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4FA5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5429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9346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D776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 (0)</w:t>
            </w:r>
          </w:p>
        </w:tc>
      </w:tr>
      <w:tr w:rsidR="00F17E9C" w:rsidRPr="00C75DDE" w14:paraId="1AF2649E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E49F5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Missauke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80B4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5836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DD8E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63C3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16D1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2D40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D3E7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1C92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F7F7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8DF7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130F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06D0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3F56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9F89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</w:tr>
      <w:tr w:rsidR="00F17E9C" w:rsidRPr="00C75DDE" w14:paraId="6D80AE54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AB7DF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Berri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CC1E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67C6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E4C1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9C05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45CA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2B87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AE87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4412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3F93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C857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972A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F9E7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F57D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9522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</w:tr>
      <w:tr w:rsidR="00F17E9C" w:rsidRPr="00C75DDE" w14:paraId="2BB80203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CAD65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Oaklan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4F6A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71AF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3503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88AC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0840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5DFE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C69B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FF9B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C3E9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8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A27E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5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8DAB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AD77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4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8291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2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E7C0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7 (3)</w:t>
            </w:r>
          </w:p>
        </w:tc>
      </w:tr>
      <w:tr w:rsidR="00F17E9C" w:rsidRPr="00C75DDE" w14:paraId="5C2EE3FC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20A26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Dickin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C449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F7D0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CC6F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9E5D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4645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95C2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03C9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2896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E5F5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BFFB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E1D6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A869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9C25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176F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 (0)</w:t>
            </w:r>
          </w:p>
        </w:tc>
      </w:tr>
      <w:tr w:rsidR="00F17E9C" w:rsidRPr="00C75DDE" w14:paraId="10B20F5C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D221A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Macomb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1F3F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9579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24EA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FBD0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45C8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ED22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2037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B63B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C3C0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7409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8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4CFB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9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1A5E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8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67A8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6ED8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51 (3)</w:t>
            </w:r>
          </w:p>
        </w:tc>
      </w:tr>
      <w:tr w:rsidR="00F17E9C" w:rsidRPr="00C75DDE" w14:paraId="5525F743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3F751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Marquett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3AF6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DA9A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19F2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3FD0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DD4A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4A4F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ACBA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40A8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3D73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46FD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24AB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830C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34EC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1188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</w:tr>
      <w:tr w:rsidR="00F17E9C" w:rsidRPr="00C75DDE" w14:paraId="779AA54B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B9C7C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St. Clai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EFE0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499E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2003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E92F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8CE4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E795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28E7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F84F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C60C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A825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75D0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9F94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D7AD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ED76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1 (2)</w:t>
            </w:r>
          </w:p>
        </w:tc>
      </w:tr>
      <w:tr w:rsidR="00F17E9C" w:rsidRPr="00C75DDE" w14:paraId="51E31B31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43067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Way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1802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E8D3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BA20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327D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BC89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ACA6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7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4B0A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5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AF16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7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CEA3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2375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1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1EC0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50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7D5A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28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D3C9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35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A588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7 (2)</w:t>
            </w:r>
          </w:p>
        </w:tc>
      </w:tr>
      <w:tr w:rsidR="00F17E9C" w:rsidRPr="00C75DDE" w14:paraId="278E0C13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71313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Branc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3857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2E2B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170B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CC58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2078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8D20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EA25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70C9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A078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F41E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0D50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91C4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F76A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71BB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</w:tr>
      <w:tr w:rsidR="00F17E9C" w:rsidRPr="00C75DDE" w14:paraId="25816FB6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20647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Ingha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78F5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1A86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68E6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1B91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79A7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E075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CB0A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2EAC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515E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526D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5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EDDB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6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D963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5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9A8A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5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8109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34 (2)</w:t>
            </w:r>
          </w:p>
        </w:tc>
      </w:tr>
      <w:tr w:rsidR="00F17E9C" w:rsidRPr="00C75DDE" w14:paraId="1CBA3326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76072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Maniste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BF29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7855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2602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0597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5103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BA34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30B4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520C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8292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5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0488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9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AA70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7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67E6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8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CEF2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F263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35 (1)</w:t>
            </w:r>
          </w:p>
        </w:tc>
      </w:tr>
      <w:tr w:rsidR="00F17E9C" w:rsidRPr="00C75DDE" w14:paraId="13D34861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8F57F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Saginaw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EE7E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419F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4A1F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5A7D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5B94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2AE0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AB0C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CE6F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634D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5765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9D2D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9E61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C900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DC1D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5 (0)</w:t>
            </w:r>
          </w:p>
        </w:tc>
      </w:tr>
      <w:tr w:rsidR="00F17E9C" w:rsidRPr="00C75DDE" w14:paraId="33803C1F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C65EA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Washtenaw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E901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A59C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42E6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59F0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1C4E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C909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3B83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DE04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1F1A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9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FDF2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05B9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799B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FADE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E92B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</w:tr>
      <w:tr w:rsidR="00F17E9C" w:rsidRPr="00C75DDE" w14:paraId="35E64511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F3479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Ken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CDD2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DCB4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D65D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A037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4A65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DCF2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05DC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9D8D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7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038C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8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FC6A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5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48E4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3B1B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62EA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8565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32 (0)</w:t>
            </w:r>
          </w:p>
        </w:tc>
      </w:tr>
      <w:tr w:rsidR="00F17E9C" w:rsidRPr="00C75DDE" w14:paraId="6B26C691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46CC0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Ba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CD7D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147F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3C2E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8D37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6256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57C5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0F27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2DB0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8A77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DE5A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0654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A296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2979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DCFB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</w:tr>
      <w:tr w:rsidR="00F17E9C" w:rsidRPr="00C75DDE" w14:paraId="12D923C6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CAB20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Calhou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DCD9C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58B2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71FF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242A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437D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01DC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27AB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A6CC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C3EB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01C8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32A4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8D6D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3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66D5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D72C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1 (0)</w:t>
            </w:r>
          </w:p>
        </w:tc>
      </w:tr>
      <w:tr w:rsidR="00F17E9C" w:rsidRPr="00C75DDE" w14:paraId="5AB1B9EC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E107D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Cas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B4FA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C3F2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02BC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BBB4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C215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7767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9BDF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90EF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0AF1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AD62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6A89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E0CC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C43E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584B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</w:tr>
      <w:tr w:rsidR="00F17E9C" w:rsidRPr="00C75DDE" w14:paraId="2D9166F8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6715E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Jack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80CC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FCC7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2FF3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4C31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DC78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BCB3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0335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F083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C18C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047FE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694B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5231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F78E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D159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</w:tr>
      <w:tr w:rsidR="00F17E9C" w:rsidRPr="00C75DDE" w14:paraId="2BA049C2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80545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Monro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F055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D2D0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45B0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3EE8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2C7F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D886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58F3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3D74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644F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F812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9B5F1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5A83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2C1E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6CF0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</w:tr>
      <w:tr w:rsidR="00F17E9C" w:rsidRPr="00C75DDE" w14:paraId="44EFC740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A5CA3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Ottaw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0A5CB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528A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54238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A36F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C36D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FBE87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D094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9A02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24E0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7B28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83B4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818D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EEE5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961F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7 (1)</w:t>
            </w:r>
          </w:p>
        </w:tc>
      </w:tr>
      <w:tr w:rsidR="00F17E9C" w:rsidRPr="00C75DDE" w14:paraId="481DCBA7" w14:textId="77777777" w:rsidTr="00F17E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BB486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93D1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96EF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33B93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12635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394C0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E46E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27B0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7D8C6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3F42D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B50CA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74BB2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FBE4F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4C3F4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E26A9" w14:textId="77777777" w:rsidR="00F17E9C" w:rsidRPr="00C75DD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13</w:t>
            </w:r>
          </w:p>
        </w:tc>
      </w:tr>
      <w:tr w:rsidR="00F17E9C" w:rsidRPr="00C75DDE" w14:paraId="2CF5726A" w14:textId="77777777" w:rsidTr="00F17E9C">
        <w:trPr>
          <w:cantSplit/>
          <w:jc w:val="center"/>
        </w:trPr>
        <w:tc>
          <w:tcPr>
            <w:tcW w:w="0" w:type="auto"/>
            <w:gridSpan w:val="15"/>
          </w:tcPr>
          <w:p w14:paraId="3A1AB097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F17E9C" w:rsidRPr="00C75DDE" w14:paraId="456D575F" w14:textId="77777777" w:rsidTr="00F17E9C">
        <w:trPr>
          <w:cantSplit/>
          <w:jc w:val="center"/>
        </w:trPr>
        <w:tc>
          <w:tcPr>
            <w:tcW w:w="0" w:type="auto"/>
            <w:gridSpan w:val="15"/>
          </w:tcPr>
          <w:p w14:paraId="5F331304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F17E9C" w:rsidRPr="00C75DDE" w14:paraId="1C94AF07" w14:textId="77777777" w:rsidTr="00F17E9C">
        <w:trPr>
          <w:cantSplit/>
          <w:jc w:val="center"/>
        </w:trPr>
        <w:tc>
          <w:tcPr>
            <w:tcW w:w="0" w:type="auto"/>
            <w:gridSpan w:val="15"/>
          </w:tcPr>
          <w:p w14:paraId="0EBDA5F7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Number of Counties in State: 83</w:t>
            </w:r>
          </w:p>
        </w:tc>
      </w:tr>
      <w:tr w:rsidR="00F17E9C" w:rsidRPr="00C75DDE" w14:paraId="424E638A" w14:textId="77777777" w:rsidTr="00F17E9C">
        <w:trPr>
          <w:cantSplit/>
          <w:jc w:val="center"/>
        </w:trPr>
        <w:tc>
          <w:tcPr>
            <w:tcW w:w="0" w:type="auto"/>
            <w:gridSpan w:val="15"/>
          </w:tcPr>
          <w:p w14:paraId="0F0B5F29" w14:textId="77777777" w:rsidR="00F17E9C" w:rsidRPr="00C75DD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C75DDE">
              <w:rPr>
                <w:rFonts w:ascii="Garamond" w:hAnsi="Garamond"/>
              </w:rPr>
              <w:t>Number of Unique Counties in All Years: 21</w:t>
            </w:r>
          </w:p>
        </w:tc>
      </w:tr>
    </w:tbl>
    <w:p w14:paraId="544D6F16" w14:textId="77777777" w:rsidR="00F17E9C" w:rsidRPr="00C75DDE" w:rsidRDefault="00F17E9C">
      <w:pPr>
        <w:pStyle w:val="FirstParagraph"/>
        <w:rPr>
          <w:rFonts w:ascii="Garamond" w:hAnsi="Garamond"/>
        </w:rPr>
      </w:pPr>
    </w:p>
    <w:sectPr w:rsidR="00F17E9C" w:rsidRPr="00C75DDE" w:rsidSect="00C75DDE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1CE3BD" w14:textId="77777777" w:rsidR="00FA0AD0" w:rsidRDefault="00FA0AD0">
      <w:pPr>
        <w:spacing w:after="0"/>
      </w:pPr>
      <w:r>
        <w:separator/>
      </w:r>
    </w:p>
  </w:endnote>
  <w:endnote w:type="continuationSeparator" w:id="0">
    <w:p w14:paraId="33305636" w14:textId="77777777" w:rsidR="00FA0AD0" w:rsidRDefault="00FA0A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46319" w14:textId="77777777" w:rsidR="00FA0AD0" w:rsidRDefault="00FA0AD0">
      <w:r>
        <w:separator/>
      </w:r>
    </w:p>
  </w:footnote>
  <w:footnote w:type="continuationSeparator" w:id="0">
    <w:p w14:paraId="214544BD" w14:textId="77777777" w:rsidR="00FA0AD0" w:rsidRDefault="00FA0A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886D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1186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7E9C"/>
    <w:rsid w:val="008976C1"/>
    <w:rsid w:val="00A81EC4"/>
    <w:rsid w:val="00B337A9"/>
    <w:rsid w:val="00C75DDE"/>
    <w:rsid w:val="00DD58ED"/>
    <w:rsid w:val="00F17E9C"/>
    <w:rsid w:val="00FA0A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96F"/>
  <w15:docId w15:val="{F73D4602-FE52-40F8-945A-08EB5E0DD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0</Words>
  <Characters>2052</Characters>
  <Application>Microsoft Office Word</Application>
  <DocSecurity>0</DocSecurity>
  <Lines>17</Lines>
  <Paragraphs>4</Paragraphs>
  <ScaleCrop>false</ScaleCrop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29:00Z</dcterms:modified>
</cp:coreProperties>
</file>